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5" w:name="academic-researcher-cover-letter"/>
    <w:p>
      <w:pPr>
        <w:pStyle w:val="Heading1"/>
      </w:pPr>
      <w:r>
        <w:t xml:space="preserve">Academic Researcher Cover Letter</w:t>
      </w:r>
    </w:p>
    <w:p>
      <w:pPr>
        <w:pStyle w:val="FirstParagraph"/>
      </w:pPr>
      <w:r>
        <w:t xml:space="preserve">Dear [Hiring Committee/Recruiting Manager],</w:t>
      </w:r>
    </w:p>
    <w:p>
      <w:pPr>
        <w:pStyle w:val="BodyText"/>
      </w:pPr>
      <w:r>
        <w:t xml:space="preserve">I am writing to express my enthusiastic interest in the Academic Researcher position at a reputable institution in Colombia Bogotá. As a dedicated scholar with a strong background in [Your Field of Study, e.g., Environmental Science, Social Sciences, Biomedical Research], I am eager to contribute my expertise, passion for discovery, and commitment to advancing knowledge within the dynamic academic landscape of Colombia Bogotá. This opportunity aligns perfectly with my professional goals and my desire to engage in impactful research that addresses both local and global challenges.</w:t>
      </w:r>
    </w:p>
    <w:bookmarkStart w:id="20" w:name="academic-background-and-expertise"/>
    <w:p>
      <w:pPr>
        <w:pStyle w:val="Heading2"/>
      </w:pPr>
      <w:r>
        <w:t xml:space="preserve">Academic Background and Expertise</w:t>
      </w:r>
    </w:p>
    <w:p>
      <w:pPr>
        <w:pStyle w:val="FirstParagraph"/>
      </w:pPr>
      <w:r>
        <w:t xml:space="preserve">My academic journey has been driven by a deep curiosity about [specific research area, e.g., sustainable development, cultural studies, molecular biology], which I have explored through rigorous coursework, collaborative projects, and independent research. I hold a [Your Degree] in [Your Field] from [Your University], where I graduated with honors and was recognized for my contributions to interdisciplinary studies. My doctoral work at [Ph.D. Institution] focused on [specific research topic], culminating in a dissertation that examined the intersection of [key themes, e.g., urbanization and ecology, policy frameworks and social equity]. This research not only earned me accolades but also established my reputation as a scholar capable of bridging theoretical inquiry with practical solutions.</w:t>
      </w:r>
    </w:p>
    <w:p>
      <w:pPr>
        <w:pStyle w:val="BodyText"/>
      </w:pPr>
      <w:r>
        <w:t xml:space="preserve">Throughout my career, I have prioritized fostering innovation through collaboration. My work has been published in peer-reviewed journals such as [Journal Names], and I have presented findings at international conferences in [relevant locations]. These experiences have honed my ability to communicate complex ideas effectively while remaining adaptable to diverse academic environments. In Colombia Bogotá, where academia is deeply intertwined with cultural and social progress, I am particularly inspired by the opportunity to contribute to research that resonates with the region’s unique challenges and aspirations.</w:t>
      </w:r>
    </w:p>
    <w:bookmarkEnd w:id="20"/>
    <w:bookmarkStart w:id="21" w:name="research-experience-and-contributions"/>
    <w:p>
      <w:pPr>
        <w:pStyle w:val="Heading2"/>
      </w:pPr>
      <w:r>
        <w:t xml:space="preserve">Research Experience and Contributions</w:t>
      </w:r>
    </w:p>
    <w:p>
      <w:pPr>
        <w:pStyle w:val="FirstParagraph"/>
      </w:pPr>
      <w:r>
        <w:t xml:space="preserve">As an Academic Researcher, I have consistently sought projects that emphasize both methodological rigor and societal impact. For instance, my work on [specific project or initiative] involved [describe responsibilities, e.g., designing experiments, analyzing data, mentoring students], resulting in [specific outcomes, e.g., a published paper in Nature Sustainability or a grant award]. This project not only advanced my technical skills but also reinforced my belief that research must be rooted in the needs of communities. In Colombia Bogotá, where urbanization and environmental sustainability are pressing concerns, I am particularly interested in exploring how [your field] can inform policy and practice to create equitable solutions.</w:t>
      </w:r>
    </w:p>
    <w:p>
      <w:pPr>
        <w:pStyle w:val="BodyText"/>
      </w:pPr>
      <w:r>
        <w:t xml:space="preserve">My collaborative approach has allowed me to work with institutions across [geographic regions or disciplines], fostering a network of scholars dedicated to transformative research. For example, during my tenure at [Previous Institution], I led a team that developed [project name], which combined quantitative analysis with community engagement to address [specific issue]. This initiative was later adopted by local stakeholders in [relevant region or organization], demonstrating the tangible value of research when aligned with real-world needs. I am confident that my ability to build partnerships and navigate interdisciplinary challenges would make me a valuable asset to an institution in Colombia Bogotá.</w:t>
      </w:r>
    </w:p>
    <w:bookmarkEnd w:id="21"/>
    <w:bookmarkStart w:id="22" w:name="alignment-with-institutional-goals"/>
    <w:p>
      <w:pPr>
        <w:pStyle w:val="Heading2"/>
      </w:pPr>
      <w:r>
        <w:t xml:space="preserve">Alignment with Institutional Goals</w:t>
      </w:r>
    </w:p>
    <w:p>
      <w:pPr>
        <w:pStyle w:val="FirstParagraph"/>
      </w:pPr>
      <w:r>
        <w:t xml:space="preserve">I am particularly drawn to the mission of [Institution Name, if known] and its commitment to [specific values, e.g., innovation, social justice, global engagement]. Colombia Bogotá is a vibrant hub of academic excellence, home to institutions like Universidad Nacional de Colombia and Pontificia Universidad Javeriana, which have long been at the forefront of research in [your field]. I am eager to contribute to this legacy by leveraging my expertise in [specific skills or areas] to support the institution’s research agenda. Whether it is developing new methodologies, mentoring graduate students, or collaborating with local organizations, I am prepared to invest fully in initiatives that elevate the academic and societal impact of the institution.</w:t>
      </w:r>
    </w:p>
    <w:p>
      <w:pPr>
        <w:pStyle w:val="BodyText"/>
      </w:pPr>
      <w:r>
        <w:t xml:space="preserve">Moreover, Colombia Bogotá’s unique cultural and geographical context offers an unparalleled opportunity for research that bridges global and local perspectives. The city’s role as a center for innovation in [relevant field]—whether through its thriving tech sector, rich biodiversity, or socio-economic diversity—makes it an ideal setting to explore questions that matter deeply to both the region and the world. I am especially interested in how my work could intersect with ongoing efforts in [specific area, e.g., climate resilience, public health disparities, linguistic preservation], and I am eager to engage with colleagues who share this vision.</w:t>
      </w:r>
    </w:p>
    <w:bookmarkEnd w:id="22"/>
    <w:bookmarkStart w:id="23" w:name="cultural-fit-and-community-engagement"/>
    <w:p>
      <w:pPr>
        <w:pStyle w:val="Heading2"/>
      </w:pPr>
      <w:r>
        <w:t xml:space="preserve">Cultural Fit and Community Engagement</w:t>
      </w:r>
    </w:p>
    <w:p>
      <w:pPr>
        <w:pStyle w:val="FirstParagraph"/>
      </w:pPr>
      <w:r>
        <w:t xml:space="preserve">As an Academic Researcher, I believe that research should not exist in a vacuum but should actively engage with the communities it seeks to serve. In Colombia Bogotá, where academia is deeply connected to societal development, I am committed to fostering inclusive dialogue and equitable partnerships. My previous work with [specific community or organization] has shown me the power of collaborative research in driving positive change, and I am excited about the possibility of extending this approach in Bogotá. Whether through public lectures, workshops, or interdisciplinary projects, I aim to ensure that my research is accessible, relevant, and responsive to the needs of local stakeholders.</w:t>
      </w:r>
    </w:p>
    <w:p>
      <w:pPr>
        <w:pStyle w:val="BodyText"/>
      </w:pPr>
      <w:r>
        <w:t xml:space="preserve">Additionally, my fluency in [languages spoken] and familiarity with Colombian culture position me to seamlessly integrate into the academic community in Bogotá. I have long admired the city’s intellectual vibrancy and its role as a crossroads of ideas, and I am eager to contribute to its legacy as a center for innovation and excellence.</w:t>
      </w:r>
    </w:p>
    <w:bookmarkEnd w:id="23"/>
    <w:bookmarkStart w:id="24" w:name="conclusion"/>
    <w:p>
      <w:pPr>
        <w:pStyle w:val="Heading2"/>
      </w:pPr>
      <w:r>
        <w:t xml:space="preserve">Conclusion</w:t>
      </w:r>
    </w:p>
    <w:p>
      <w:pPr>
        <w:pStyle w:val="FirstParagraph"/>
      </w:pPr>
      <w:r>
        <w:t xml:space="preserve">In conclusion, I am confident that my academic background, research experience, and dedication to impactful scholarship make me an ideal candidate for the Academic Researcher position in Colombia Bogotá. I am eager to bring my expertise to an institution that values innovation, collaboration, and societal contribution. Thank you for considering my application. I would welcome the opportunity to discuss how my qualifications align with your institution’s goals and how I can contribute to its continued succes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Colombia Bogotá</dc:title>
  <dc:creator/>
  <dc:language>en</dc:language>
  <cp:keywords/>
  <dcterms:created xsi:type="dcterms:W3CDTF">2026-07-24T00:02:51Z</dcterms:created>
  <dcterms:modified xsi:type="dcterms:W3CDTF">2026-07-24T00:02:51Z</dcterms:modified>
</cp:coreProperties>
</file>

<file path=docProps/custom.xml><?xml version="1.0" encoding="utf-8"?>
<Properties xmlns="http://schemas.openxmlformats.org/officeDocument/2006/custom-properties" xmlns:vt="http://schemas.openxmlformats.org/officeDocument/2006/docPropsVTypes"/>
</file>